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ff3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4Z</dcterms:created>
  <dcterms:modified xsi:type="dcterms:W3CDTF">2020-11-12T15:44:14Z</dcterms:modified>
</cp:coreProperties>
</file>